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951F5" w14:textId="77777777" w:rsidR="0047092A" w:rsidRDefault="0047092A" w:rsidP="001D774D">
      <w:pPr>
        <w:jc w:val="center"/>
      </w:pPr>
    </w:p>
    <w:p w14:paraId="581DD188" w14:textId="76023206" w:rsidR="001D774D" w:rsidRDefault="00BF1BF2" w:rsidP="001D774D">
      <w:pPr>
        <w:jc w:val="center"/>
      </w:pPr>
      <w:r>
        <w:rPr>
          <w:noProof/>
        </w:rPr>
        <w:drawing>
          <wp:inline distT="0" distB="0" distL="0" distR="0" wp14:anchorId="4D46048B" wp14:editId="7273886C">
            <wp:extent cx="2012950" cy="1085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578" cy="108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E702" w14:textId="04A64E1D" w:rsidR="001D774D" w:rsidRPr="00C46F50" w:rsidRDefault="00B574EE" w:rsidP="001D774D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 xml:space="preserve">WAIVER </w:t>
      </w:r>
      <w:r w:rsidR="001D774D" w:rsidRPr="00C46F50">
        <w:rPr>
          <w:rFonts w:ascii="Arial" w:hAnsi="Arial" w:cs="Arial"/>
          <w:b/>
          <w:bCs/>
          <w:sz w:val="32"/>
          <w:szCs w:val="32"/>
          <w:u w:val="single"/>
        </w:rPr>
        <w:t>FORM</w:t>
      </w:r>
    </w:p>
    <w:p w14:paraId="36CD83AB" w14:textId="6AE1E4EA" w:rsidR="001D774D" w:rsidRDefault="001D774D" w:rsidP="001D774D">
      <w:pPr>
        <w:jc w:val="center"/>
        <w:rPr>
          <w:rFonts w:ascii="Arial" w:hAnsi="Arial" w:cs="Arial"/>
          <w:sz w:val="32"/>
          <w:szCs w:val="32"/>
          <w:u w:val="single"/>
        </w:rPr>
      </w:pPr>
    </w:p>
    <w:p w14:paraId="7717C49D" w14:textId="77777777" w:rsidR="0047092A" w:rsidRDefault="0047092A" w:rsidP="001D774D">
      <w:pPr>
        <w:jc w:val="center"/>
        <w:rPr>
          <w:rFonts w:ascii="Arial" w:hAnsi="Arial" w:cs="Arial"/>
          <w:sz w:val="32"/>
          <w:szCs w:val="32"/>
          <w:u w:val="single"/>
        </w:rPr>
      </w:pPr>
    </w:p>
    <w:p w14:paraId="20E5F9FD" w14:textId="60505906" w:rsidR="0099298F" w:rsidRDefault="0099298F" w:rsidP="00A95DA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9298F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, __________________________________ (</w:t>
      </w:r>
      <w:r w:rsidR="00B574E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ull Name</w:t>
      </w:r>
      <w:r w:rsidR="00B574EE">
        <w:rPr>
          <w:rFonts w:ascii="Arial" w:hAnsi="Arial" w:cs="Arial"/>
          <w:sz w:val="24"/>
          <w:szCs w:val="24"/>
        </w:rPr>
        <w:t xml:space="preserve">, ID </w:t>
      </w:r>
      <w:r w:rsidR="0047092A">
        <w:rPr>
          <w:rFonts w:ascii="Arial" w:hAnsi="Arial" w:cs="Arial"/>
          <w:sz w:val="24"/>
          <w:szCs w:val="24"/>
        </w:rPr>
        <w:t xml:space="preserve">/ Passport </w:t>
      </w:r>
      <w:r w:rsidRPr="0099298F">
        <w:rPr>
          <w:rFonts w:ascii="Arial" w:hAnsi="Arial" w:cs="Arial"/>
          <w:sz w:val="24"/>
          <w:szCs w:val="24"/>
        </w:rPr>
        <w:t>no</w:t>
      </w:r>
      <w:r w:rsidR="00B574EE">
        <w:rPr>
          <w:rFonts w:ascii="Arial" w:hAnsi="Arial" w:cs="Arial"/>
          <w:sz w:val="24"/>
          <w:szCs w:val="24"/>
        </w:rPr>
        <w:t>. )</w:t>
      </w:r>
      <w:r w:rsidRPr="0099298F">
        <w:rPr>
          <w:rFonts w:ascii="Arial" w:hAnsi="Arial" w:cs="Arial"/>
          <w:sz w:val="24"/>
          <w:szCs w:val="24"/>
        </w:rPr>
        <w:t xml:space="preserve"> the legal guardian to</w:t>
      </w:r>
      <w:r w:rsidR="00B574EE">
        <w:rPr>
          <w:rFonts w:ascii="Arial" w:hAnsi="Arial" w:cs="Arial"/>
          <w:sz w:val="24"/>
          <w:szCs w:val="24"/>
        </w:rPr>
        <w:t xml:space="preserve"> _____________________________ ( Full Name, ID </w:t>
      </w:r>
      <w:r w:rsidR="0047092A">
        <w:rPr>
          <w:rFonts w:ascii="Arial" w:hAnsi="Arial" w:cs="Arial"/>
          <w:sz w:val="24"/>
          <w:szCs w:val="24"/>
        </w:rPr>
        <w:t xml:space="preserve">/ Passport </w:t>
      </w:r>
      <w:r w:rsidR="00B574EE" w:rsidRPr="0099298F">
        <w:rPr>
          <w:rFonts w:ascii="Arial" w:hAnsi="Arial" w:cs="Arial"/>
          <w:sz w:val="24"/>
          <w:szCs w:val="24"/>
        </w:rPr>
        <w:t>no</w:t>
      </w:r>
      <w:r w:rsidR="00B574EE">
        <w:rPr>
          <w:rFonts w:ascii="Arial" w:hAnsi="Arial" w:cs="Arial"/>
          <w:sz w:val="24"/>
          <w:szCs w:val="24"/>
        </w:rPr>
        <w:t xml:space="preserve">. ) </w:t>
      </w:r>
      <w:r w:rsidRPr="0099298F">
        <w:rPr>
          <w:rFonts w:ascii="Arial" w:hAnsi="Arial" w:cs="Arial"/>
          <w:sz w:val="24"/>
          <w:szCs w:val="24"/>
        </w:rPr>
        <w:t>hereby authori</w:t>
      </w:r>
      <w:r w:rsidR="0047092A">
        <w:rPr>
          <w:rFonts w:ascii="Arial" w:hAnsi="Arial" w:cs="Arial"/>
          <w:sz w:val="24"/>
          <w:szCs w:val="24"/>
        </w:rPr>
        <w:t>zed</w:t>
      </w:r>
      <w:r w:rsidRPr="0099298F">
        <w:rPr>
          <w:rFonts w:ascii="Arial" w:hAnsi="Arial" w:cs="Arial"/>
          <w:sz w:val="24"/>
          <w:szCs w:val="24"/>
        </w:rPr>
        <w:t xml:space="preserve"> him/her to participate in </w:t>
      </w:r>
      <w:r w:rsidR="009B7E5C">
        <w:rPr>
          <w:rFonts w:ascii="Arial" w:hAnsi="Arial" w:cs="Arial"/>
          <w:color w:val="050505"/>
          <w:sz w:val="24"/>
          <w:szCs w:val="24"/>
          <w:shd w:val="clear" w:color="auto" w:fill="FFFFFF"/>
        </w:rPr>
        <w:t>T</w:t>
      </w:r>
      <w:r w:rsidR="00BF1BF2">
        <w:rPr>
          <w:rFonts w:ascii="Arial" w:hAnsi="Arial" w:cs="Arial"/>
          <w:color w:val="050505"/>
          <w:sz w:val="24"/>
          <w:szCs w:val="24"/>
          <w:shd w:val="clear" w:color="auto" w:fill="FFFFFF"/>
        </w:rPr>
        <w:t>aiping Endurance Challenge</w:t>
      </w:r>
      <w:r w:rsidR="009B7E5C">
        <w:rPr>
          <w:rFonts w:ascii="Arial" w:hAnsi="Arial" w:cs="Arial"/>
          <w:sz w:val="24"/>
          <w:szCs w:val="24"/>
        </w:rPr>
        <w:t xml:space="preserve"> 202</w:t>
      </w:r>
      <w:r w:rsidR="00BF1BF2">
        <w:rPr>
          <w:rFonts w:ascii="Arial" w:hAnsi="Arial" w:cs="Arial"/>
          <w:sz w:val="24"/>
          <w:szCs w:val="24"/>
        </w:rPr>
        <w:t>3</w:t>
      </w:r>
      <w:r w:rsidRPr="0099298F">
        <w:rPr>
          <w:rFonts w:ascii="Arial" w:hAnsi="Arial" w:cs="Arial"/>
          <w:sz w:val="24"/>
          <w:szCs w:val="24"/>
        </w:rPr>
        <w:t xml:space="preserve">. I will ensure that he/she is accompanied by me or an appointed guardian by </w:t>
      </w:r>
      <w:proofErr w:type="gramStart"/>
      <w:r w:rsidRPr="0099298F">
        <w:rPr>
          <w:rFonts w:ascii="Arial" w:hAnsi="Arial" w:cs="Arial"/>
          <w:sz w:val="24"/>
          <w:szCs w:val="24"/>
        </w:rPr>
        <w:t>me</w:t>
      </w:r>
      <w:r w:rsidR="0047092A">
        <w:rPr>
          <w:rFonts w:ascii="Arial" w:hAnsi="Arial" w:cs="Arial"/>
          <w:sz w:val="24"/>
          <w:szCs w:val="24"/>
        </w:rPr>
        <w:t>,</w:t>
      </w:r>
      <w:r w:rsidRPr="0099298F">
        <w:rPr>
          <w:rFonts w:ascii="Arial" w:hAnsi="Arial" w:cs="Arial"/>
          <w:sz w:val="24"/>
          <w:szCs w:val="24"/>
        </w:rPr>
        <w:t xml:space="preserve"> and</w:t>
      </w:r>
      <w:proofErr w:type="gramEnd"/>
      <w:r w:rsidRPr="0099298F">
        <w:rPr>
          <w:rFonts w:ascii="Arial" w:hAnsi="Arial" w:cs="Arial"/>
          <w:sz w:val="24"/>
          <w:szCs w:val="24"/>
        </w:rPr>
        <w:t xml:space="preserve"> will not hold the organizer responsible for any </w:t>
      </w:r>
      <w:r w:rsidR="0047092A" w:rsidRPr="0047092A">
        <w:rPr>
          <w:rFonts w:ascii="Arial" w:hAnsi="Arial" w:cs="Arial"/>
          <w:sz w:val="24"/>
          <w:szCs w:val="24"/>
        </w:rPr>
        <w:t>eventualities.</w:t>
      </w:r>
      <w:r w:rsidR="0047092A">
        <w:rPr>
          <w:rFonts w:ascii="Arial" w:hAnsi="Arial" w:cs="Arial"/>
          <w:color w:val="767676"/>
          <w:sz w:val="20"/>
          <w:szCs w:val="20"/>
          <w:shd w:val="clear" w:color="auto" w:fill="FFFFFF"/>
        </w:rPr>
        <w:t xml:space="preserve"> </w:t>
      </w:r>
    </w:p>
    <w:p w14:paraId="5631035E" w14:textId="7A7EED9C" w:rsidR="00110F90" w:rsidRDefault="00110F90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726E7706" w14:textId="12D91D0A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E3BC5DA" w14:textId="4621FF08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141B0A6" w14:textId="77777777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11355C6C" w14:textId="77777777" w:rsidR="007755B0" w:rsidRDefault="007755B0" w:rsidP="001D774D">
      <w:pPr>
        <w:jc w:val="both"/>
        <w:rPr>
          <w:rFonts w:ascii="Arial" w:hAnsi="Arial" w:cs="Arial"/>
          <w:sz w:val="24"/>
          <w:szCs w:val="24"/>
        </w:rPr>
      </w:pPr>
    </w:p>
    <w:p w14:paraId="43979B01" w14:textId="77777777" w:rsidR="0047092A" w:rsidRDefault="0047092A" w:rsidP="001D774D">
      <w:pPr>
        <w:jc w:val="both"/>
        <w:rPr>
          <w:rFonts w:ascii="Arial" w:hAnsi="Arial" w:cs="Arial"/>
          <w:sz w:val="24"/>
          <w:szCs w:val="24"/>
        </w:rPr>
      </w:pPr>
    </w:p>
    <w:p w14:paraId="02CF1DD9" w14:textId="2D8F7D53" w:rsidR="0047092A" w:rsidRDefault="0047092A" w:rsidP="001D774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</w:t>
      </w:r>
    </w:p>
    <w:p w14:paraId="3C34965F" w14:textId="0D9D543C" w:rsidR="00762E51" w:rsidRDefault="00762E51" w:rsidP="001D774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ature</w:t>
      </w:r>
      <w:r w:rsidR="00110F90">
        <w:rPr>
          <w:rFonts w:ascii="Arial" w:hAnsi="Arial" w:cs="Arial"/>
          <w:sz w:val="24"/>
          <w:szCs w:val="24"/>
        </w:rPr>
        <w:t xml:space="preserve"> of </w:t>
      </w:r>
      <w:r w:rsidR="00E726B8">
        <w:rPr>
          <w:rFonts w:ascii="Arial" w:hAnsi="Arial" w:cs="Arial"/>
          <w:sz w:val="24"/>
          <w:szCs w:val="24"/>
        </w:rPr>
        <w:t>Runner’s</w:t>
      </w:r>
      <w:r w:rsidR="0047092A">
        <w:rPr>
          <w:rFonts w:ascii="Arial" w:hAnsi="Arial" w:cs="Arial"/>
          <w:sz w:val="24"/>
          <w:szCs w:val="24"/>
        </w:rPr>
        <w:t xml:space="preserve"> Guardian</w:t>
      </w:r>
    </w:p>
    <w:p w14:paraId="75DF8FF1" w14:textId="76F58386" w:rsidR="001D774D" w:rsidRPr="00762E51" w:rsidRDefault="00762E51" w:rsidP="001D774D">
      <w:pPr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1103F" w:rsidRPr="00762E51">
        <w:rPr>
          <w:rFonts w:ascii="Arial" w:hAnsi="Arial" w:cs="Arial"/>
          <w:i/>
          <w:iCs/>
        </w:rPr>
        <w:t xml:space="preserve"> </w:t>
      </w:r>
    </w:p>
    <w:p w14:paraId="17122458" w14:textId="77777777" w:rsidR="001D774D" w:rsidRPr="001D774D" w:rsidRDefault="001D774D" w:rsidP="001D774D">
      <w:pPr>
        <w:jc w:val="both"/>
        <w:rPr>
          <w:rFonts w:ascii="Arial" w:hAnsi="Arial" w:cs="Arial"/>
          <w:sz w:val="24"/>
          <w:szCs w:val="24"/>
        </w:rPr>
      </w:pPr>
    </w:p>
    <w:sectPr w:rsidR="001D774D" w:rsidRPr="001D774D" w:rsidSect="001D77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7D27" w14:textId="77777777" w:rsidR="00447BF1" w:rsidRDefault="00447BF1" w:rsidP="0076034B">
      <w:pPr>
        <w:spacing w:after="0" w:line="240" w:lineRule="auto"/>
      </w:pPr>
      <w:r>
        <w:separator/>
      </w:r>
    </w:p>
  </w:endnote>
  <w:endnote w:type="continuationSeparator" w:id="0">
    <w:p w14:paraId="57309432" w14:textId="77777777" w:rsidR="00447BF1" w:rsidRDefault="00447BF1" w:rsidP="00760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95978" w14:textId="77777777" w:rsidR="00447BF1" w:rsidRDefault="00447BF1" w:rsidP="0076034B">
      <w:pPr>
        <w:spacing w:after="0" w:line="240" w:lineRule="auto"/>
      </w:pPr>
      <w:r>
        <w:separator/>
      </w:r>
    </w:p>
  </w:footnote>
  <w:footnote w:type="continuationSeparator" w:id="0">
    <w:p w14:paraId="09B8E597" w14:textId="77777777" w:rsidR="00447BF1" w:rsidRDefault="00447BF1" w:rsidP="007603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B346D"/>
    <w:multiLevelType w:val="hybridMultilevel"/>
    <w:tmpl w:val="E10C4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84DC0"/>
    <w:multiLevelType w:val="hybridMultilevel"/>
    <w:tmpl w:val="CA74792E"/>
    <w:lvl w:ilvl="0" w:tplc="428C831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20FE"/>
    <w:multiLevelType w:val="hybridMultilevel"/>
    <w:tmpl w:val="58066246"/>
    <w:lvl w:ilvl="0" w:tplc="A0B8354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D6DC3"/>
    <w:multiLevelType w:val="hybridMultilevel"/>
    <w:tmpl w:val="A642A32A"/>
    <w:lvl w:ilvl="0" w:tplc="44829B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52588"/>
    <w:multiLevelType w:val="hybridMultilevel"/>
    <w:tmpl w:val="20943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5CE1A26"/>
    <w:multiLevelType w:val="hybridMultilevel"/>
    <w:tmpl w:val="8A627C2E"/>
    <w:lvl w:ilvl="0" w:tplc="F3C2F8F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F76FB"/>
    <w:multiLevelType w:val="hybridMultilevel"/>
    <w:tmpl w:val="E84A239C"/>
    <w:lvl w:ilvl="0" w:tplc="DD1644D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725246">
    <w:abstractNumId w:val="0"/>
  </w:num>
  <w:num w:numId="2" w16cid:durableId="1487436071">
    <w:abstractNumId w:val="4"/>
  </w:num>
  <w:num w:numId="3" w16cid:durableId="1403286622">
    <w:abstractNumId w:val="2"/>
  </w:num>
  <w:num w:numId="4" w16cid:durableId="880216563">
    <w:abstractNumId w:val="6"/>
  </w:num>
  <w:num w:numId="5" w16cid:durableId="1815878281">
    <w:abstractNumId w:val="3"/>
  </w:num>
  <w:num w:numId="6" w16cid:durableId="275989798">
    <w:abstractNumId w:val="5"/>
  </w:num>
  <w:num w:numId="7" w16cid:durableId="107743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OwNLO0tDQyM7NU0lEKTi0uzszPAykwrAUAFvrBriwAAAA="/>
  </w:docVars>
  <w:rsids>
    <w:rsidRoot w:val="001D774D"/>
    <w:rsid w:val="00083801"/>
    <w:rsid w:val="000B7701"/>
    <w:rsid w:val="000D626F"/>
    <w:rsid w:val="00110F90"/>
    <w:rsid w:val="001669D5"/>
    <w:rsid w:val="001D774D"/>
    <w:rsid w:val="003411A5"/>
    <w:rsid w:val="00373C8E"/>
    <w:rsid w:val="003E7EA2"/>
    <w:rsid w:val="0041103F"/>
    <w:rsid w:val="00447BF1"/>
    <w:rsid w:val="004518E3"/>
    <w:rsid w:val="004542CF"/>
    <w:rsid w:val="0047092A"/>
    <w:rsid w:val="005145C6"/>
    <w:rsid w:val="005E6D70"/>
    <w:rsid w:val="006062B6"/>
    <w:rsid w:val="006806F8"/>
    <w:rsid w:val="0076034B"/>
    <w:rsid w:val="00762E51"/>
    <w:rsid w:val="00772946"/>
    <w:rsid w:val="007755B0"/>
    <w:rsid w:val="00793090"/>
    <w:rsid w:val="00795686"/>
    <w:rsid w:val="0083546B"/>
    <w:rsid w:val="0099298F"/>
    <w:rsid w:val="009B7E5C"/>
    <w:rsid w:val="00A55E4B"/>
    <w:rsid w:val="00A62F27"/>
    <w:rsid w:val="00A95DAA"/>
    <w:rsid w:val="00B574EE"/>
    <w:rsid w:val="00B82D36"/>
    <w:rsid w:val="00BF1BF2"/>
    <w:rsid w:val="00BF20D6"/>
    <w:rsid w:val="00C46F50"/>
    <w:rsid w:val="00DB7D10"/>
    <w:rsid w:val="00DE29BF"/>
    <w:rsid w:val="00E726B8"/>
    <w:rsid w:val="00EC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A395ED"/>
  <w15:chartTrackingRefBased/>
  <w15:docId w15:val="{D19B6443-B3C0-4B9B-B4EF-1EAFC519F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74D"/>
    <w:pPr>
      <w:ind w:left="720"/>
      <w:contextualSpacing/>
    </w:pPr>
  </w:style>
  <w:style w:type="table" w:styleId="TableGrid">
    <w:name w:val="Table Grid"/>
    <w:basedOn w:val="TableNormal"/>
    <w:uiPriority w:val="39"/>
    <w:rsid w:val="001D7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0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34B"/>
  </w:style>
  <w:style w:type="paragraph" w:styleId="Footer">
    <w:name w:val="footer"/>
    <w:basedOn w:val="Normal"/>
    <w:link w:val="FooterChar"/>
    <w:uiPriority w:val="99"/>
    <w:unhideWhenUsed/>
    <w:rsid w:val="00760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34B"/>
  </w:style>
  <w:style w:type="paragraph" w:styleId="BalloonText">
    <w:name w:val="Balloon Text"/>
    <w:basedOn w:val="Normal"/>
    <w:link w:val="BalloonTextChar"/>
    <w:uiPriority w:val="99"/>
    <w:semiHidden/>
    <w:unhideWhenUsed/>
    <w:rsid w:val="00514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5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 Bee Bee - HBS Winner Sdn. Bhd.</dc:creator>
  <cp:keywords/>
  <dc:description/>
  <cp:lastModifiedBy>ahmadazri</cp:lastModifiedBy>
  <cp:revision>2</cp:revision>
  <cp:lastPrinted>2018-11-21T10:56:00Z</cp:lastPrinted>
  <dcterms:created xsi:type="dcterms:W3CDTF">2023-01-18T15:12:00Z</dcterms:created>
  <dcterms:modified xsi:type="dcterms:W3CDTF">2023-01-18T15:12:00Z</dcterms:modified>
</cp:coreProperties>
</file>